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462B22" w14:textId="77777777" w:rsidR="002F63F7" w:rsidRPr="002F63F7" w:rsidRDefault="002F63F7" w:rsidP="002F63F7">
      <w:pPr>
        <w:pStyle w:val="Web"/>
        <w:spacing w:before="240" w:beforeAutospacing="0" w:after="240" w:afterAutospacing="0"/>
        <w:jc w:val="center"/>
        <w:rPr>
          <w:rFonts w:ascii="Calibri" w:hAnsi="Calibri" w:cs="Calibri"/>
        </w:rPr>
      </w:pPr>
      <w:r w:rsidRPr="002F63F7">
        <w:rPr>
          <w:rFonts w:ascii="Calibri" w:hAnsi="Calibri" w:cs="Calibri"/>
          <w:b/>
          <w:bCs/>
          <w:color w:val="000000"/>
          <w:sz w:val="28"/>
          <w:szCs w:val="28"/>
        </w:rPr>
        <w:t>Μαθητικός Διαγωνισμός Καινοτομίας για την Κοζάνη: Έξυπνη Πόλη.</w:t>
      </w:r>
    </w:p>
    <w:p w14:paraId="4FF1B288" w14:textId="77777777" w:rsidR="002F63F7" w:rsidRPr="002F63F7" w:rsidRDefault="002F63F7" w:rsidP="002F63F7">
      <w:pPr>
        <w:pStyle w:val="Web"/>
        <w:spacing w:before="240" w:beforeAutospacing="0" w:after="240" w:afterAutospacing="0"/>
        <w:jc w:val="both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 xml:space="preserve">Η </w:t>
      </w: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>Περιφερειακή Διεύθυνση Εκπαίδευσης Δυτικής Μακεδονίας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 και ο </w:t>
      </w: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>Δήμος Κοζάνης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 με την υποστήριξη του </w:t>
      </w: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>Τμήματος Ηλεκτρολόγων Μηχανικών &amp; Μηχανικών Υπολογιστών του Πανεπιστημίου Δυτικής Μακεδονίας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 διοργανώνουν Μαθητικό Διαγωνισμό με θέμα «Κοζάνη: Έξυπνη Πόλη». Ο διαγωνισμός υλοποιείται στο πλαίσιο της Στρατηγικής του Δήμου Κοζάνης για την προώθηση του μοντέλου της Έξυπνης Πόλης.</w:t>
      </w:r>
    </w:p>
    <w:p w14:paraId="065AFCED" w14:textId="262B2FBD" w:rsidR="002F63F7" w:rsidRPr="002F63F7" w:rsidRDefault="002F63F7" w:rsidP="002F63F7">
      <w:pPr>
        <w:pStyle w:val="Web"/>
        <w:spacing w:before="240" w:beforeAutospacing="0" w:after="240" w:afterAutospacing="0"/>
        <w:jc w:val="both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 xml:space="preserve">Οι μαθητές και μαθήτριες όλων των τύπων </w:t>
      </w: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>σχολικών μονάδων του Δήμου Κοζάνης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 καλούνται </w:t>
      </w:r>
      <w:r w:rsidRPr="002F63F7">
        <w:rPr>
          <w:rFonts w:ascii="Calibri" w:hAnsi="Calibri" w:cs="Calibri"/>
          <w:color w:val="000000"/>
          <w:sz w:val="22"/>
          <w:szCs w:val="22"/>
          <w:u w:val="single"/>
        </w:rPr>
        <w:t>προαιρετικά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 να στείλουν τις ιδέες τους με έμπνευση, φαντασία και δημιουργικότητα σχετικά με το μετασχηματισμό του Δήμου Κοζάνης σε έξυπνο Δήμο. Προσδοκούμε ότι, με τη συμμετοχή </w:t>
      </w:r>
      <w:r w:rsidR="00FD7B79">
        <w:rPr>
          <w:rFonts w:ascii="Calibri" w:hAnsi="Calibri" w:cs="Calibri"/>
          <w:color w:val="000000"/>
          <w:sz w:val="22"/>
          <w:szCs w:val="22"/>
        </w:rPr>
        <w:t>τους,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 θα βελτιώσουν το βιοτικό επίπεδο της τοπικής μας κοινωνίας.</w:t>
      </w:r>
    </w:p>
    <w:p w14:paraId="6BA5CAB0" w14:textId="77777777" w:rsidR="002F63F7" w:rsidRPr="002F63F7" w:rsidRDefault="002F63F7" w:rsidP="002F63F7">
      <w:pPr>
        <w:pStyle w:val="Web"/>
        <w:spacing w:before="240" w:beforeAutospacing="0" w:after="240" w:afterAutospacing="0"/>
        <w:jc w:val="both"/>
        <w:rPr>
          <w:rFonts w:ascii="Calibri" w:hAnsi="Calibri" w:cs="Calibri"/>
        </w:rPr>
      </w:pPr>
      <w:r w:rsidRPr="002F63F7">
        <w:rPr>
          <w:rFonts w:ascii="Calibri" w:hAnsi="Calibri" w:cs="Calibri"/>
          <w:b/>
          <w:bCs/>
          <w:color w:val="000000"/>
          <w:sz w:val="22"/>
          <w:szCs w:val="22"/>
          <w:u w:val="single"/>
        </w:rPr>
        <w:t xml:space="preserve">Καλούμε τα παιδιά με την άδεια, συγκατάθεση και την προτροπή των γονέων/κηδεμόνων τους </w:t>
      </w:r>
      <w:r w:rsidRPr="002F63F7">
        <w:rPr>
          <w:rFonts w:ascii="Calibri" w:hAnsi="Calibri" w:cs="Calibri"/>
          <w:color w:val="000000"/>
          <w:sz w:val="22"/>
          <w:szCs w:val="22"/>
        </w:rPr>
        <w:t>να λάβουν μέρος στη συγγραφή/παρουσίαση της δικής τους πρότασης. Ενδεικτικά οι άξονες είναι:</w:t>
      </w:r>
    </w:p>
    <w:p w14:paraId="525DC3CA" w14:textId="77777777" w:rsidR="002F63F7" w:rsidRPr="002F63F7" w:rsidRDefault="002F63F7" w:rsidP="002F63F7">
      <w:pPr>
        <w:pStyle w:val="Web"/>
        <w:spacing w:before="240" w:beforeAutospacing="0" w:after="24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1.</w:t>
      </w:r>
      <w:r w:rsidRPr="002F63F7">
        <w:rPr>
          <w:rFonts w:ascii="Calibri" w:hAnsi="Calibri" w:cs="Calibri"/>
          <w:color w:val="000000"/>
          <w:sz w:val="14"/>
          <w:szCs w:val="14"/>
        </w:rPr>
        <w:t xml:space="preserve">       </w:t>
      </w:r>
      <w:r w:rsidRPr="002F63F7">
        <w:rPr>
          <w:rFonts w:ascii="Calibri" w:hAnsi="Calibri" w:cs="Calibri"/>
          <w:color w:val="000000"/>
          <w:sz w:val="22"/>
          <w:szCs w:val="22"/>
        </w:rPr>
        <w:t>Περιβάλλον και Ενέργεια</w:t>
      </w:r>
    </w:p>
    <w:p w14:paraId="722CEDFA" w14:textId="77777777" w:rsidR="002F63F7" w:rsidRPr="002F63F7" w:rsidRDefault="002F63F7" w:rsidP="002F63F7">
      <w:pPr>
        <w:pStyle w:val="Web"/>
        <w:spacing w:before="240" w:beforeAutospacing="0" w:after="24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2.</w:t>
      </w:r>
      <w:r w:rsidRPr="002F63F7">
        <w:rPr>
          <w:rFonts w:ascii="Calibri" w:hAnsi="Calibri" w:cs="Calibri"/>
          <w:color w:val="000000"/>
          <w:sz w:val="14"/>
          <w:szCs w:val="14"/>
        </w:rPr>
        <w:t xml:space="preserve">       </w:t>
      </w:r>
      <w:r w:rsidRPr="002F63F7">
        <w:rPr>
          <w:rFonts w:ascii="Calibri" w:hAnsi="Calibri" w:cs="Calibri"/>
          <w:color w:val="000000"/>
          <w:sz w:val="22"/>
          <w:szCs w:val="22"/>
        </w:rPr>
        <w:t>Κινητικότητα – Μεταφορές</w:t>
      </w:r>
    </w:p>
    <w:p w14:paraId="40B2889B" w14:textId="77777777" w:rsidR="002F63F7" w:rsidRPr="002F63F7" w:rsidRDefault="002F63F7" w:rsidP="002F63F7">
      <w:pPr>
        <w:pStyle w:val="Web"/>
        <w:spacing w:before="240" w:beforeAutospacing="0" w:after="24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3.</w:t>
      </w:r>
      <w:r w:rsidRPr="002F63F7">
        <w:rPr>
          <w:rFonts w:ascii="Calibri" w:hAnsi="Calibri" w:cs="Calibri"/>
          <w:color w:val="000000"/>
          <w:sz w:val="14"/>
          <w:szCs w:val="14"/>
        </w:rPr>
        <w:t xml:space="preserve">       </w:t>
      </w:r>
      <w:r w:rsidRPr="002F63F7">
        <w:rPr>
          <w:rFonts w:ascii="Calibri" w:hAnsi="Calibri" w:cs="Calibri"/>
          <w:color w:val="000000"/>
          <w:sz w:val="22"/>
          <w:szCs w:val="22"/>
        </w:rPr>
        <w:t>Έξυπνη Διαβίωση</w:t>
      </w:r>
    </w:p>
    <w:p w14:paraId="1C2F74A8" w14:textId="77777777" w:rsidR="002F63F7" w:rsidRPr="002F63F7" w:rsidRDefault="002F63F7" w:rsidP="002F63F7">
      <w:pPr>
        <w:pStyle w:val="Web"/>
        <w:spacing w:before="240" w:beforeAutospacing="0" w:after="24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4.</w:t>
      </w:r>
      <w:r w:rsidRPr="002F63F7">
        <w:rPr>
          <w:rFonts w:ascii="Calibri" w:hAnsi="Calibri" w:cs="Calibri"/>
          <w:color w:val="000000"/>
          <w:sz w:val="14"/>
          <w:szCs w:val="14"/>
        </w:rPr>
        <w:t xml:space="preserve">       </w:t>
      </w:r>
      <w:r w:rsidRPr="002F63F7">
        <w:rPr>
          <w:rFonts w:ascii="Calibri" w:hAnsi="Calibri" w:cs="Calibri"/>
          <w:color w:val="000000"/>
          <w:sz w:val="22"/>
          <w:szCs w:val="22"/>
        </w:rPr>
        <w:t>Έξυπνοι πολίτες</w:t>
      </w:r>
    </w:p>
    <w:p w14:paraId="639B1C68" w14:textId="77777777" w:rsidR="002F63F7" w:rsidRPr="002F63F7" w:rsidRDefault="002F63F7" w:rsidP="002F63F7">
      <w:pPr>
        <w:pStyle w:val="Web"/>
        <w:spacing w:before="240" w:beforeAutospacing="0" w:after="24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5.</w:t>
      </w:r>
      <w:r w:rsidRPr="002F63F7">
        <w:rPr>
          <w:rFonts w:ascii="Calibri" w:hAnsi="Calibri" w:cs="Calibri"/>
          <w:color w:val="000000"/>
          <w:sz w:val="14"/>
          <w:szCs w:val="14"/>
        </w:rPr>
        <w:t xml:space="preserve">       </w:t>
      </w:r>
      <w:r w:rsidRPr="002F63F7">
        <w:rPr>
          <w:rFonts w:ascii="Calibri" w:hAnsi="Calibri" w:cs="Calibri"/>
          <w:color w:val="000000"/>
          <w:sz w:val="22"/>
          <w:szCs w:val="22"/>
        </w:rPr>
        <w:t>Ηλεκτρονική Διακυβέρνηση</w:t>
      </w:r>
    </w:p>
    <w:p w14:paraId="509DB7A5" w14:textId="77777777" w:rsidR="002F63F7" w:rsidRPr="002F63F7" w:rsidRDefault="002F63F7" w:rsidP="002F63F7">
      <w:pPr>
        <w:pStyle w:val="Web"/>
        <w:spacing w:before="240" w:beforeAutospacing="0" w:after="240" w:afterAutospacing="0"/>
        <w:jc w:val="both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 xml:space="preserve">Η υποβολή των συμμετοχών μπορεί να γίνεται από </w:t>
      </w: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>9/4/2020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 έως </w:t>
      </w: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>15/5/2020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 στην </w:t>
      </w: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>ηλεκτρονική φόρμα συμμετοχής</w:t>
      </w:r>
      <w:hyperlink r:id="rId5" w:history="1">
        <w:r w:rsidRPr="002F63F7">
          <w:rPr>
            <w:rStyle w:val="-"/>
            <w:rFonts w:ascii="Calibri" w:hAnsi="Calibri" w:cs="Calibri"/>
            <w:b/>
            <w:bCs/>
            <w:color w:val="000000"/>
            <w:sz w:val="22"/>
            <w:szCs w:val="22"/>
          </w:rPr>
          <w:t xml:space="preserve"> </w:t>
        </w:r>
        <w:r w:rsidRPr="002F63F7">
          <w:rPr>
            <w:rStyle w:val="-"/>
            <w:rFonts w:ascii="Calibri" w:hAnsi="Calibri" w:cs="Calibri"/>
            <w:b/>
            <w:bCs/>
            <w:color w:val="1155CC"/>
            <w:sz w:val="22"/>
            <w:szCs w:val="22"/>
          </w:rPr>
          <w:t>https://forms.gle/XSH2ma3LmkVaSfrDA</w:t>
        </w:r>
      </w:hyperlink>
      <w:r w:rsidRPr="002F63F7">
        <w:rPr>
          <w:rFonts w:ascii="Calibri" w:hAnsi="Calibri" w:cs="Calibri"/>
          <w:color w:val="000000"/>
          <w:sz w:val="22"/>
          <w:szCs w:val="22"/>
        </w:rPr>
        <w:t>. Εκεί μπορείτε να καταγράψετε τις προτάσεις σας ή/και να έχετε υπερσυνδέσμους προς συμπληρωματικό υποστηρικτικό υλικό (π.χ., blog, εικόνες, βίντεο και ότι άλλο κρίνετε απαραίτητο και έχετε αναπτύξει ειδικά για αυτό</w:t>
      </w:r>
      <w:r w:rsidR="00FD7B79">
        <w:rPr>
          <w:rFonts w:ascii="Calibri" w:hAnsi="Calibri" w:cs="Calibri"/>
          <w:color w:val="000000"/>
          <w:sz w:val="22"/>
          <w:szCs w:val="22"/>
        </w:rPr>
        <w:t>ν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 το</w:t>
      </w:r>
      <w:r w:rsidR="00FD7B79">
        <w:rPr>
          <w:rFonts w:ascii="Calibri" w:hAnsi="Calibri" w:cs="Calibri"/>
          <w:color w:val="000000"/>
          <w:sz w:val="22"/>
          <w:szCs w:val="22"/>
        </w:rPr>
        <w:t>ν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 σκοπό).</w:t>
      </w:r>
    </w:p>
    <w:p w14:paraId="4D9B0411" w14:textId="77777777" w:rsidR="002F63F7" w:rsidRPr="002F63F7" w:rsidRDefault="002F63F7" w:rsidP="002F63F7">
      <w:pPr>
        <w:pStyle w:val="Web"/>
        <w:spacing w:before="240" w:beforeAutospacing="0" w:after="24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Η πρόταση μπορεί να καλύπτει ενδεικτικά τα παρακάτω:</w:t>
      </w:r>
    </w:p>
    <w:p w14:paraId="4EF7D2D2" w14:textId="77777777" w:rsidR="002F63F7" w:rsidRPr="002F63F7" w:rsidRDefault="002F63F7" w:rsidP="002F63F7">
      <w:pPr>
        <w:pStyle w:val="Web"/>
        <w:spacing w:before="240" w:beforeAutospacing="0" w:after="24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Σύνοψη της ιδέας</w:t>
      </w:r>
    </w:p>
    <w:p w14:paraId="145FA98B" w14:textId="77777777" w:rsidR="002F63F7" w:rsidRPr="002F63F7" w:rsidRDefault="002F63F7" w:rsidP="002F63F7">
      <w:pPr>
        <w:pStyle w:val="Web"/>
        <w:spacing w:before="240" w:beforeAutospacing="0" w:after="24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Οφέλη για τους πολίτες</w:t>
      </w:r>
    </w:p>
    <w:p w14:paraId="34F7F883" w14:textId="77777777" w:rsidR="002F63F7" w:rsidRPr="002F63F7" w:rsidRDefault="002F63F7" w:rsidP="002F63F7">
      <w:pPr>
        <w:pStyle w:val="Web"/>
        <w:spacing w:before="240" w:beforeAutospacing="0" w:after="24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Οφέλη για την πόλη μου</w:t>
      </w:r>
    </w:p>
    <w:p w14:paraId="28058A37" w14:textId="77777777" w:rsidR="002F63F7" w:rsidRPr="002F63F7" w:rsidRDefault="002F63F7" w:rsidP="002F63F7">
      <w:pPr>
        <w:pStyle w:val="Web"/>
        <w:spacing w:before="240" w:beforeAutospacing="0" w:after="24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Παράδειγμα εφαρμογής</w:t>
      </w:r>
    </w:p>
    <w:p w14:paraId="77942489" w14:textId="77777777" w:rsidR="002F63F7" w:rsidRPr="002F63F7" w:rsidRDefault="002F63F7" w:rsidP="002F63F7">
      <w:pPr>
        <w:pStyle w:val="Web"/>
        <w:spacing w:before="240" w:beforeAutospacing="0" w:after="24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>Η κάθε μαθητική ομάδα μπορεί να αποτελείται από έναν έως τρεις μαθητές</w:t>
      </w:r>
      <w:r w:rsidRPr="002F63F7">
        <w:rPr>
          <w:rFonts w:ascii="Calibri" w:hAnsi="Calibri" w:cs="Calibri"/>
          <w:color w:val="000000"/>
          <w:sz w:val="22"/>
          <w:szCs w:val="22"/>
        </w:rPr>
        <w:t>. Ο κάθε μαθητής μπορεί να υποβάλλει μία μόνο συμμετοχή.</w:t>
      </w:r>
    </w:p>
    <w:p w14:paraId="094AA3B1" w14:textId="77777777" w:rsidR="002F63F7" w:rsidRPr="002F63F7" w:rsidRDefault="002F63F7" w:rsidP="002F63F7">
      <w:pPr>
        <w:pStyle w:val="Web"/>
        <w:spacing w:before="240" w:beforeAutospacing="0" w:after="240" w:afterAutospacing="0"/>
        <w:jc w:val="both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Η επιτροπή αξιολόγησης (στελέχη της Πρωτοβάθμιας &amp; Δευτεροβάθμιας Εκπαίδευσης και μέλη του Πανεπιστημίου Δυτικής Μακεδονίας) θα κρίνει με βάση την καινοτομία, τη δημιουργικότητα και τη δυνατότητα εφαρμογής της ιδέας.</w:t>
      </w:r>
    </w:p>
    <w:p w14:paraId="0F7683F6" w14:textId="77777777" w:rsidR="002F63F7" w:rsidRPr="002F63F7" w:rsidRDefault="002F63F7" w:rsidP="002F63F7">
      <w:pPr>
        <w:pStyle w:val="Web"/>
        <w:spacing w:before="240" w:beforeAutospacing="0" w:after="240" w:afterAutospacing="0"/>
        <w:jc w:val="both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lastRenderedPageBreak/>
        <w:t>Σε ημερομηνία που θα ανακοινωθεί, θα ειδοποιηθούν όσοι υποβάλλουν τις αρτιότερες προτάσεις για να παρουσιάσουν σε σχετική ημερίδα (διαδικτυακή-”Μένουμε στο σπίτι &amp; δημιουργούμε” ή δια ζώσης) την ιδέα τους. Επιπλέον, θα ενσωματωθούν στο στρατηγικό σχεδιασμό του Δήμου Κοζάνης για την προώθηση του μοντέλου της Έξυπνης Πόλης</w:t>
      </w:r>
    </w:p>
    <w:p w14:paraId="50B132DB" w14:textId="77777777" w:rsidR="002F63F7" w:rsidRPr="002F63F7" w:rsidRDefault="002F63F7" w:rsidP="002F63F7">
      <w:pPr>
        <w:pStyle w:val="Web"/>
        <w:spacing w:before="240" w:beforeAutospacing="0" w:after="240" w:afterAutospacing="0"/>
        <w:jc w:val="both"/>
        <w:rPr>
          <w:rFonts w:ascii="Calibri" w:hAnsi="Calibri" w:cs="Calibri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 xml:space="preserve">Όσοι διακριθούν θα κερδίσουν δώρα και </w:t>
      </w: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>βραβεία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, </w:t>
      </w:r>
      <w:r w:rsidRPr="002F63F7">
        <w:rPr>
          <w:rFonts w:ascii="Calibri" w:hAnsi="Calibri" w:cs="Calibri"/>
          <w:color w:val="000000"/>
          <w:sz w:val="22"/>
          <w:szCs w:val="22"/>
          <w:u w:val="single"/>
        </w:rPr>
        <w:t>ενδεικτικά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 όπως: drones, εκπαιδευτικά ρομπότ, tablet και ποδήλατα.</w:t>
      </w:r>
    </w:p>
    <w:p w14:paraId="38F8E821" w14:textId="77777777" w:rsidR="002F63F7" w:rsidRPr="002F63F7" w:rsidRDefault="002F63F7" w:rsidP="002F63F7">
      <w:pPr>
        <w:pStyle w:val="Web"/>
        <w:spacing w:before="240" w:beforeAutospacing="0" w:after="240" w:afterAutospacing="0"/>
        <w:jc w:val="both"/>
        <w:rPr>
          <w:rFonts w:ascii="Calibri" w:hAnsi="Calibri" w:cs="Calibri"/>
        </w:rPr>
      </w:pP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>Σημαντικές επισημάνσεις:</w:t>
      </w:r>
    </w:p>
    <w:p w14:paraId="3FEE1B65" w14:textId="6D28AC48" w:rsidR="002F63F7" w:rsidRPr="002F63F7" w:rsidRDefault="002F63F7" w:rsidP="002F63F7">
      <w:pPr>
        <w:pStyle w:val="Web"/>
        <w:numPr>
          <w:ilvl w:val="0"/>
          <w:numId w:val="2"/>
        </w:numPr>
        <w:spacing w:before="240" w:beforeAutospacing="0" w:after="0" w:afterAutospacing="0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 xml:space="preserve">Η συμμετοχή των μαθητών/τριών γίνεται </w:t>
      </w:r>
      <w:bookmarkStart w:id="0" w:name="_GoBack"/>
      <w:bookmarkEnd w:id="0"/>
      <w:r w:rsidR="005346E7">
        <w:rPr>
          <w:rFonts w:ascii="Calibri" w:hAnsi="Calibri" w:cs="Calibri"/>
          <w:color w:val="000000"/>
          <w:sz w:val="22"/>
          <w:szCs w:val="22"/>
        </w:rPr>
        <w:t>αποκλειστικά</w:t>
      </w:r>
      <w:r w:rsidR="005346E7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2F63F7">
        <w:rPr>
          <w:rFonts w:ascii="Calibri" w:hAnsi="Calibri" w:cs="Calibri"/>
          <w:color w:val="000000"/>
          <w:sz w:val="22"/>
          <w:szCs w:val="22"/>
        </w:rPr>
        <w:t xml:space="preserve">με τη </w:t>
      </w: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 xml:space="preserve">συγκατάθεση </w:t>
      </w:r>
      <w:r w:rsidRPr="002F63F7">
        <w:rPr>
          <w:rFonts w:ascii="Calibri" w:hAnsi="Calibri" w:cs="Calibri"/>
          <w:color w:val="000000"/>
          <w:sz w:val="22"/>
          <w:szCs w:val="22"/>
        </w:rPr>
        <w:t>των γονέων/κηδεμόνων τους.</w:t>
      </w:r>
    </w:p>
    <w:p w14:paraId="2C9DD0A1" w14:textId="77777777" w:rsidR="002F63F7" w:rsidRPr="002F63F7" w:rsidRDefault="002F63F7" w:rsidP="002F63F7">
      <w:pPr>
        <w:pStyle w:val="Web"/>
        <w:numPr>
          <w:ilvl w:val="0"/>
          <w:numId w:val="2"/>
        </w:numPr>
        <w:shd w:val="clear" w:color="auto" w:fill="F8F8F8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4C4C4C"/>
          <w:sz w:val="21"/>
          <w:szCs w:val="21"/>
        </w:rPr>
      </w:pPr>
      <w:r w:rsidRPr="002F63F7">
        <w:rPr>
          <w:rFonts w:ascii="Calibri" w:hAnsi="Calibri" w:cs="Calibri"/>
          <w:b/>
          <w:bCs/>
          <w:color w:val="000000"/>
          <w:sz w:val="22"/>
          <w:szCs w:val="22"/>
        </w:rPr>
        <w:t>Συμμετέχοντες</w:t>
      </w:r>
      <w:r w:rsidRPr="002F63F7">
        <w:rPr>
          <w:rFonts w:ascii="Calibri" w:hAnsi="Calibri" w:cs="Calibri"/>
          <w:color w:val="000000"/>
          <w:sz w:val="22"/>
          <w:szCs w:val="22"/>
        </w:rPr>
        <w:t>: Απευθύνεται σε μαθητές/τριες όλων των σχολικών μονάδων Α/βάθμιας και Β/βάθμιας Εκπ/σης του Δήμου Κοζάνη</w:t>
      </w:r>
      <w:r w:rsidRPr="002F63F7">
        <w:rPr>
          <w:rFonts w:ascii="Calibri" w:hAnsi="Calibri" w:cs="Calibri"/>
          <w:color w:val="4C4C4C"/>
          <w:sz w:val="21"/>
          <w:szCs w:val="21"/>
        </w:rPr>
        <w:t>ς.</w:t>
      </w:r>
    </w:p>
    <w:p w14:paraId="3D596949" w14:textId="77777777" w:rsidR="002F63F7" w:rsidRPr="002F63F7" w:rsidRDefault="002F63F7" w:rsidP="002F63F7">
      <w:pPr>
        <w:pStyle w:val="Web"/>
        <w:numPr>
          <w:ilvl w:val="0"/>
          <w:numId w:val="2"/>
        </w:numPr>
        <w:shd w:val="clear" w:color="auto" w:fill="F8F8F8"/>
        <w:spacing w:before="0" w:beforeAutospacing="0" w:after="160" w:afterAutospacing="0"/>
        <w:textAlignment w:val="baseline"/>
        <w:rPr>
          <w:rFonts w:ascii="Calibri" w:hAnsi="Calibri" w:cs="Calibri"/>
          <w:color w:val="4C4C4C"/>
          <w:sz w:val="21"/>
          <w:szCs w:val="21"/>
        </w:rPr>
      </w:pPr>
      <w:r w:rsidRPr="002F63F7">
        <w:rPr>
          <w:rFonts w:ascii="Calibri" w:hAnsi="Calibri" w:cs="Calibri"/>
          <w:color w:val="000000"/>
          <w:sz w:val="22"/>
          <w:szCs w:val="22"/>
        </w:rPr>
        <w:t>Άτομα ανά συμμετοχή: 1-3 παιδιά.</w:t>
      </w:r>
    </w:p>
    <w:p w14:paraId="2A28E339" w14:textId="77777777" w:rsidR="002F63F7" w:rsidRPr="002F63F7" w:rsidRDefault="002F63F7" w:rsidP="002F63F7">
      <w:pPr>
        <w:rPr>
          <w:rFonts w:ascii="Calibri" w:hAnsi="Calibri" w:cs="Calibri"/>
          <w:sz w:val="24"/>
          <w:szCs w:val="24"/>
        </w:rPr>
      </w:pPr>
    </w:p>
    <w:p w14:paraId="7DA1C30B" w14:textId="77777777" w:rsidR="002F63F7" w:rsidRPr="002F63F7" w:rsidRDefault="002F63F7" w:rsidP="002F63F7">
      <w:pPr>
        <w:pStyle w:val="Web"/>
        <w:spacing w:before="0" w:beforeAutospacing="0" w:after="0" w:afterAutospacing="0"/>
        <w:rPr>
          <w:rFonts w:ascii="Calibri" w:hAnsi="Calibri" w:cs="Calibri"/>
        </w:rPr>
      </w:pPr>
      <w:r w:rsidRPr="002F63F7">
        <w:rPr>
          <w:rFonts w:ascii="Calibri" w:hAnsi="Calibri" w:cs="Calibri"/>
          <w:i/>
          <w:iCs/>
          <w:color w:val="000000"/>
          <w:sz w:val="22"/>
          <w:szCs w:val="22"/>
        </w:rPr>
        <w:t xml:space="preserve">Για οποιαδήποτε απορία μπορείτε να επικοινωνήσετε στο: </w:t>
      </w:r>
      <w:r w:rsidRPr="002F63F7">
        <w:rPr>
          <w:rFonts w:ascii="Calibri" w:hAnsi="Calibri" w:cs="Calibri"/>
          <w:b/>
          <w:bCs/>
          <w:color w:val="1155CC"/>
          <w:sz w:val="22"/>
          <w:szCs w:val="22"/>
          <w:shd w:val="clear" w:color="auto" w:fill="FFFFFF"/>
        </w:rPr>
        <w:t>smart.kozani@gmail.com</w:t>
      </w:r>
    </w:p>
    <w:p w14:paraId="41C465D2" w14:textId="77777777" w:rsidR="002F63F7" w:rsidRPr="002F63F7" w:rsidRDefault="002F63F7" w:rsidP="0093542D">
      <w:pPr>
        <w:jc w:val="center"/>
        <w:rPr>
          <w:rFonts w:ascii="Calibri" w:hAnsi="Calibri" w:cs="Calibri"/>
          <w:b/>
          <w:bCs/>
          <w:sz w:val="28"/>
          <w:szCs w:val="28"/>
          <w:lang w:val="el-GR"/>
        </w:rPr>
      </w:pPr>
    </w:p>
    <w:sectPr w:rsidR="002F63F7" w:rsidRPr="002F63F7" w:rsidSect="00687FD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408FA"/>
    <w:multiLevelType w:val="hybridMultilevel"/>
    <w:tmpl w:val="237CA4C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486E29"/>
    <w:multiLevelType w:val="multilevel"/>
    <w:tmpl w:val="D77A0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sjQzNDE3M7ewsDBV0lEKTi0uzszPAykwrQUAkV4UPCwAAAA="/>
  </w:docVars>
  <w:rsids>
    <w:rsidRoot w:val="00AD444A"/>
    <w:rsid w:val="0008462B"/>
    <w:rsid w:val="00090C42"/>
    <w:rsid w:val="00195234"/>
    <w:rsid w:val="002F63F7"/>
    <w:rsid w:val="003E307C"/>
    <w:rsid w:val="0043723C"/>
    <w:rsid w:val="005346E7"/>
    <w:rsid w:val="00687FDD"/>
    <w:rsid w:val="007036DA"/>
    <w:rsid w:val="007A4FB4"/>
    <w:rsid w:val="007A786B"/>
    <w:rsid w:val="00806E41"/>
    <w:rsid w:val="0093542D"/>
    <w:rsid w:val="00AD444A"/>
    <w:rsid w:val="00AD5A25"/>
    <w:rsid w:val="00B24926"/>
    <w:rsid w:val="00BC0476"/>
    <w:rsid w:val="00BD016A"/>
    <w:rsid w:val="00C938CF"/>
    <w:rsid w:val="00D50BA3"/>
    <w:rsid w:val="00D97861"/>
    <w:rsid w:val="00DF4CDB"/>
    <w:rsid w:val="00E0390C"/>
    <w:rsid w:val="00E451B6"/>
    <w:rsid w:val="00E71826"/>
    <w:rsid w:val="00F12C21"/>
    <w:rsid w:val="00F4303E"/>
    <w:rsid w:val="00F94AFD"/>
    <w:rsid w:val="00FD7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43DF69"/>
  <w15:docId w15:val="{84F5AF5B-895D-45F3-B8BB-92796833D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7FDD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303E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3E307C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090C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a4">
    <w:name w:val="Balloon Text"/>
    <w:basedOn w:val="a"/>
    <w:link w:val="Char"/>
    <w:uiPriority w:val="99"/>
    <w:semiHidden/>
    <w:unhideWhenUsed/>
    <w:rsid w:val="007A4F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7A4FB4"/>
    <w:rPr>
      <w:rFonts w:ascii="Segoe UI" w:hAnsi="Segoe UI" w:cs="Segoe UI"/>
      <w:sz w:val="18"/>
      <w:szCs w:val="18"/>
      <w:lang w:val="en-GB"/>
    </w:rPr>
  </w:style>
  <w:style w:type="paragraph" w:styleId="a5">
    <w:name w:val="annotation text"/>
    <w:basedOn w:val="a"/>
    <w:link w:val="Char0"/>
    <w:uiPriority w:val="99"/>
    <w:semiHidden/>
    <w:unhideWhenUsed/>
    <w:rsid w:val="007A4FB4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5"/>
    <w:uiPriority w:val="99"/>
    <w:semiHidden/>
    <w:rsid w:val="007A4FB4"/>
    <w:rPr>
      <w:sz w:val="20"/>
      <w:szCs w:val="20"/>
      <w:lang w:val="en-GB"/>
    </w:rPr>
  </w:style>
  <w:style w:type="character" w:customStyle="1" w:styleId="1">
    <w:name w:val="Ανεπίλυτη αναφορά1"/>
    <w:basedOn w:val="a0"/>
    <w:uiPriority w:val="99"/>
    <w:semiHidden/>
    <w:unhideWhenUsed/>
    <w:rsid w:val="00E0390C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2F63F7"/>
    <w:rPr>
      <w:color w:val="954F72" w:themeColor="followedHyperlink"/>
      <w:u w:val="single"/>
    </w:rPr>
  </w:style>
  <w:style w:type="character" w:styleId="a6">
    <w:name w:val="annotation reference"/>
    <w:basedOn w:val="a0"/>
    <w:uiPriority w:val="99"/>
    <w:semiHidden/>
    <w:unhideWhenUsed/>
    <w:rsid w:val="00AD5A25"/>
    <w:rPr>
      <w:sz w:val="16"/>
      <w:szCs w:val="16"/>
    </w:rPr>
  </w:style>
  <w:style w:type="paragraph" w:styleId="a7">
    <w:name w:val="annotation subject"/>
    <w:basedOn w:val="a5"/>
    <w:next w:val="a5"/>
    <w:link w:val="Char1"/>
    <w:uiPriority w:val="99"/>
    <w:semiHidden/>
    <w:unhideWhenUsed/>
    <w:rsid w:val="00AD5A25"/>
    <w:rPr>
      <w:b/>
      <w:bCs/>
    </w:rPr>
  </w:style>
  <w:style w:type="character" w:customStyle="1" w:styleId="Char1">
    <w:name w:val="Θέμα σχολίου Char"/>
    <w:basedOn w:val="Char0"/>
    <w:link w:val="a7"/>
    <w:uiPriority w:val="99"/>
    <w:semiHidden/>
    <w:rsid w:val="00AD5A25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6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orms.gle/XSH2ma3LmkVaSfrD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6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0-04-08T18:46:00Z</dcterms:created>
  <dcterms:modified xsi:type="dcterms:W3CDTF">2020-04-09T06:56:00Z</dcterms:modified>
</cp:coreProperties>
</file>